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5E5FB3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1453BB4B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873064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ms</w:t>
            </w:r>
          </w:p>
        </w:tc>
      </w:tr>
      <w:tr w:rsidR="00C13C1F" w:rsidRPr="005E5FB3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5C0B1154" w:rsidR="00C13C1F" w:rsidRPr="00873064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3B479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87306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4077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4077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8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4077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2CA1FCB8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631B6296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764B342E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3E1DB7C1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702BE73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218D21C" w14:textId="4CDA8B76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1491042A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46DC6E1" w14:textId="1A597E3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2D24FA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7B52E94B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27168D10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986BEB" w14:textId="7EA95FB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0E3145B1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42CA3AC3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633D1CB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0FB3AF25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ACF762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DAFF158" w14:textId="6D73D4B2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0AE400B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6290F0D4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84FB9B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644267B2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34B5246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2903DF0F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923BE78" w14:textId="193BDFC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77C0B2B0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53218B2F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D25ADB" w14:textId="794064D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7CEC3EC7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7C84690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5C4FAD85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38D19BB8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37213F6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35527EA7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272E75E2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7BB52DC" w14:textId="60EB416D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48E57DC3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0554C83F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proofErr w:type="spellStart"/>
            <w:r>
              <w:rPr>
                <w:szCs w:val="20"/>
                <w:lang w:val="es-ES"/>
              </w:rPr>
              <w:t>X</w:t>
            </w:r>
            <w:r w:rsidR="00C57DB6">
              <w:rPr>
                <w:szCs w:val="20"/>
                <w:lang w:val="es-ES"/>
              </w:rPr>
              <w:t>l</w:t>
            </w:r>
            <w:proofErr w:type="spellEnd"/>
          </w:p>
        </w:tc>
        <w:tc>
          <w:tcPr>
            <w:tcW w:w="1534" w:type="dxa"/>
            <w:vAlign w:val="bottom"/>
          </w:tcPr>
          <w:p w14:paraId="4BD60DB1" w14:textId="0C5D21A1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6BDFD5C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B47F25" w14:textId="7061199E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5628A58B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5820B437" w:rsidR="005D51F4" w:rsidRPr="004C1357" w:rsidRDefault="004077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12B972F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D6E8780" w14:textId="79AE7885" w:rsidR="005D51F4" w:rsidRPr="004C1357" w:rsidRDefault="00407749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15AE9973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873064"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7CBD494A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</w:t>
            </w:r>
            <w:r w:rsidR="00873064">
              <w:rPr>
                <w:rFonts w:ascii="Arial Narrow" w:hAnsi="Arial Narrow"/>
                <w:sz w:val="22"/>
                <w:szCs w:val="22"/>
                <w:lang w:val="es-ES"/>
              </w:rPr>
              <w:t>2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873064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7BA92195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3B4798" w:rsidRPr="00873064" w14:paraId="199CCAD4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193ECF20" w14:textId="77777777" w:rsidR="003B4798" w:rsidRPr="00823D1E" w:rsidRDefault="003B4798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3B4798">
      <w:pPr>
        <w:pStyle w:val="Ttulo2"/>
        <w:suppressAutoHyphens/>
        <w:ind w:left="709"/>
        <w:jc w:val="center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3B4798">
      <w:pPr>
        <w:jc w:val="center"/>
        <w:rPr>
          <w:lang w:val="es-ES"/>
        </w:rPr>
      </w:pPr>
    </w:p>
    <w:p w14:paraId="1D98A0A0" w14:textId="77777777" w:rsidR="004C4EED" w:rsidRPr="004C4EED" w:rsidRDefault="004C4EED" w:rsidP="003B4798">
      <w:pPr>
        <w:jc w:val="center"/>
        <w:rPr>
          <w:lang w:val="es-ES"/>
        </w:rPr>
      </w:pPr>
    </w:p>
    <w:p w14:paraId="497BAE11" w14:textId="7A806AF4" w:rsidR="008D268D" w:rsidRPr="00BB3586" w:rsidRDefault="004C4EED" w:rsidP="003B4798">
      <w:pPr>
        <w:ind w:left="284"/>
        <w:jc w:val="center"/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33E7F790" w:rsidR="00ED35A6" w:rsidRPr="000C505B" w:rsidRDefault="00407749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proofErr w:type="spellStart"/>
      <w:r>
        <w:rPr>
          <w:rStyle w:val="Ttulo1Car"/>
          <w:color w:val="8E288E"/>
          <w:lang w:val="es-ES"/>
        </w:rPr>
        <w:lastRenderedPageBreak/>
        <w:t>Crowdfunding</w:t>
      </w:r>
      <w:proofErr w:type="spellEnd"/>
      <w:r>
        <w:rPr>
          <w:rStyle w:val="Ttulo1Car"/>
          <w:color w:val="8E288E"/>
          <w:lang w:val="es-ES"/>
        </w:rPr>
        <w:t xml:space="preserve"> </w:t>
      </w:r>
      <w:proofErr w:type="spellStart"/>
      <w:r>
        <w:rPr>
          <w:rStyle w:val="Ttulo1Car"/>
          <w:color w:val="8E288E"/>
          <w:lang w:val="es-ES"/>
        </w:rPr>
        <w:t>Gambasse</w:t>
      </w:r>
      <w:proofErr w:type="spellEnd"/>
    </w:p>
    <w:p w14:paraId="6CC60DF1" w14:textId="32965A62" w:rsidR="00407749" w:rsidRPr="00407749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407749">
        <w:rPr>
          <w:rStyle w:val="Hipervnculo"/>
          <w:u w:val="none"/>
          <w:lang w:val="es-ES"/>
        </w:rPr>
        <w:t>Alejandro tiene las cosas encaminadas para empezar a montar el pozo</w:t>
      </w:r>
      <w:r>
        <w:rPr>
          <w:rStyle w:val="Hipervnculo"/>
          <w:u w:val="none"/>
          <w:lang w:val="es-ES"/>
        </w:rPr>
        <w:t>.</w:t>
      </w:r>
    </w:p>
    <w:p w14:paraId="0511D675" w14:textId="1B554DCC" w:rsidR="00407749" w:rsidRPr="00407749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407749">
        <w:rPr>
          <w:rStyle w:val="Hipervnculo"/>
          <w:u w:val="none"/>
          <w:lang w:val="es-ES"/>
        </w:rPr>
        <w:t>Se va a comunicar al poblado que se hará y que supone una bomba de este tipo</w:t>
      </w:r>
      <w:r>
        <w:rPr>
          <w:rStyle w:val="Hipervnculo"/>
          <w:u w:val="none"/>
          <w:lang w:val="es-ES"/>
        </w:rPr>
        <w:t>.</w:t>
      </w:r>
    </w:p>
    <w:p w14:paraId="185CFC61" w14:textId="45885C9A" w:rsidR="00407749" w:rsidRPr="00407749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407749">
        <w:rPr>
          <w:rStyle w:val="Hipervnculo"/>
          <w:u w:val="none"/>
          <w:lang w:val="es-ES"/>
        </w:rPr>
        <w:t xml:space="preserve">El </w:t>
      </w:r>
      <w:proofErr w:type="spellStart"/>
      <w:r w:rsidRPr="00407749">
        <w:rPr>
          <w:rStyle w:val="Hipervnculo"/>
          <w:u w:val="none"/>
          <w:lang w:val="es-ES"/>
        </w:rPr>
        <w:t>crowdfunding</w:t>
      </w:r>
      <w:proofErr w:type="spellEnd"/>
      <w:r w:rsidRPr="00407749">
        <w:rPr>
          <w:rStyle w:val="Hipervnculo"/>
          <w:u w:val="none"/>
          <w:lang w:val="es-ES"/>
        </w:rPr>
        <w:t xml:space="preserve"> lleva un 55% logrado 1645€</w:t>
      </w:r>
      <w:r>
        <w:rPr>
          <w:rStyle w:val="Hipervnculo"/>
          <w:u w:val="none"/>
          <w:lang w:val="es-ES"/>
        </w:rPr>
        <w:t>.</w:t>
      </w:r>
    </w:p>
    <w:p w14:paraId="424ADFB8" w14:textId="6D1E7C02" w:rsidR="00407749" w:rsidRPr="00407749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407749">
        <w:rPr>
          <w:rStyle w:val="Hipervnculo"/>
          <w:u w:val="none"/>
          <w:lang w:val="es-ES"/>
        </w:rPr>
        <w:t>El objetivo final es 3000€. Nos faltan 645€</w:t>
      </w:r>
      <w:r>
        <w:rPr>
          <w:rStyle w:val="Hipervnculo"/>
          <w:u w:val="none"/>
          <w:lang w:val="es-ES"/>
        </w:rPr>
        <w:t>.</w:t>
      </w:r>
    </w:p>
    <w:p w14:paraId="11036D62" w14:textId="446EE39B" w:rsidR="00873064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 w:rsidRPr="00407749">
        <w:rPr>
          <w:rStyle w:val="Hipervnculo"/>
          <w:u w:val="none"/>
          <w:lang w:val="es-ES"/>
        </w:rPr>
        <w:t>Monique</w:t>
      </w:r>
      <w:proofErr w:type="spellEnd"/>
      <w:r w:rsidRPr="00407749">
        <w:rPr>
          <w:rStyle w:val="Hipervnculo"/>
          <w:u w:val="none"/>
          <w:lang w:val="es-ES"/>
        </w:rPr>
        <w:t xml:space="preserve"> les mandara a la mesa de presidentes le petición de ayudar con la recaudación</w:t>
      </w:r>
      <w:r w:rsidR="00873064" w:rsidRPr="00873064">
        <w:rPr>
          <w:rStyle w:val="Hipervnculo"/>
          <w:u w:val="none"/>
          <w:lang w:val="es-ES"/>
        </w:rPr>
        <w:t>)</w:t>
      </w:r>
      <w:r>
        <w:rPr>
          <w:rStyle w:val="Hipervnculo"/>
          <w:u w:val="none"/>
          <w:lang w:val="es-ES"/>
        </w:rPr>
        <w:t>.</w:t>
      </w:r>
    </w:p>
    <w:p w14:paraId="1D27D99F" w14:textId="69F5E415" w:rsidR="00407749" w:rsidRDefault="00407749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Fermín preparar 2-3 vinilos o una banderola para el pozo. Según lo que les sea más cómodo.</w:t>
      </w:r>
    </w:p>
    <w:p w14:paraId="3B521679" w14:textId="66C72C14" w:rsidR="00C57DB6" w:rsidRDefault="00C57DB6" w:rsidP="0040774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Fermin</w:t>
      </w:r>
      <w:proofErr w:type="spellEnd"/>
      <w:r>
        <w:rPr>
          <w:rStyle w:val="Hipervnculo"/>
          <w:u w:val="none"/>
          <w:lang w:val="es-ES"/>
        </w:rPr>
        <w:t xml:space="preserve"> propone ampliar plazo y hacer dos pozos en vez de uno.</w:t>
      </w:r>
    </w:p>
    <w:p w14:paraId="5FD17158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6F70A58D" w14:textId="66E84F6A" w:rsidR="00C57DB6" w:rsidRPr="0008756B" w:rsidRDefault="00C57DB6" w:rsidP="0008756B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proofErr w:type="spellStart"/>
      <w:r w:rsidRPr="0008756B">
        <w:rPr>
          <w:rStyle w:val="Ttulo1Car"/>
          <w:color w:val="8E288E"/>
        </w:rPr>
        <w:t>Premios</w:t>
      </w:r>
      <w:proofErr w:type="spellEnd"/>
      <w:r w:rsidRPr="0008756B">
        <w:rPr>
          <w:rStyle w:val="Ttulo1Car"/>
          <w:color w:val="8E288E"/>
        </w:rPr>
        <w:t xml:space="preserve"> Giotto</w:t>
      </w:r>
    </w:p>
    <w:p w14:paraId="7DBD3ADB" w14:textId="4B711DAD" w:rsidR="00C57DB6" w:rsidRDefault="00C57DB6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Pendiente reunión para proponer la propuesta al club</w:t>
      </w:r>
    </w:p>
    <w:p w14:paraId="18BD7CED" w14:textId="103B6AA1" w:rsidR="00C57DB6" w:rsidRDefault="00C57DB6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Hay un grupo que se encarga de buscar a los candidatos</w:t>
      </w:r>
    </w:p>
    <w:p w14:paraId="1DF994F6" w14:textId="260EBAF8" w:rsidR="00C57DB6" w:rsidRDefault="00C57DB6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Otro grupo se encarga de la organización del premio</w:t>
      </w:r>
    </w:p>
    <w:p w14:paraId="6CCD04BB" w14:textId="202194C9" w:rsidR="00C57DB6" w:rsidRDefault="00C57DB6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e han de mirar las fechas para la entrega</w:t>
      </w:r>
    </w:p>
    <w:p w14:paraId="56335BEC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47A33EFA" w14:textId="77777777" w:rsidR="00C57DB6" w:rsidRDefault="00C57DB6" w:rsidP="00C57DB6">
      <w:pPr>
        <w:rPr>
          <w:rStyle w:val="Hipervnculo"/>
          <w:u w:val="none"/>
          <w:lang w:val="es-ES"/>
        </w:rPr>
      </w:pPr>
    </w:p>
    <w:p w14:paraId="7C558B02" w14:textId="2930D1CC" w:rsidR="00C57DB6" w:rsidRPr="0008756B" w:rsidRDefault="00C57DB6" w:rsidP="0008756B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proofErr w:type="spellStart"/>
      <w:r w:rsidRPr="0008756B">
        <w:rPr>
          <w:rStyle w:val="Ttulo1Car"/>
          <w:color w:val="8E288E"/>
        </w:rPr>
        <w:t>Conferencia</w:t>
      </w:r>
      <w:proofErr w:type="spellEnd"/>
    </w:p>
    <w:p w14:paraId="3A1402FE" w14:textId="2EB9E1F0" w:rsidR="00C57DB6" w:rsidRDefault="0008756B" w:rsidP="0008756B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Participaran: </w:t>
      </w:r>
      <w:r w:rsidR="00C57DB6">
        <w:rPr>
          <w:rStyle w:val="Hipervnculo"/>
          <w:u w:val="none"/>
          <w:lang w:val="es-ES"/>
        </w:rPr>
        <w:t>Emilio</w:t>
      </w:r>
      <w:r>
        <w:rPr>
          <w:rStyle w:val="Hipervnculo"/>
          <w:u w:val="none"/>
          <w:lang w:val="es-ES"/>
        </w:rPr>
        <w:t>, X</w:t>
      </w:r>
      <w:r w:rsidR="00C57DB6">
        <w:rPr>
          <w:rStyle w:val="Hipervnculo"/>
          <w:u w:val="none"/>
          <w:lang w:val="es-ES"/>
        </w:rPr>
        <w:t>avi</w:t>
      </w:r>
      <w:r>
        <w:rPr>
          <w:rStyle w:val="Hipervnculo"/>
          <w:u w:val="none"/>
          <w:lang w:val="es-ES"/>
        </w:rPr>
        <w:t>,</w:t>
      </w:r>
      <w:r w:rsidR="00C57DB6">
        <w:rPr>
          <w:rStyle w:val="Hipervnculo"/>
          <w:u w:val="none"/>
          <w:lang w:val="es-ES"/>
        </w:rPr>
        <w:t xml:space="preserve"> Antonio</w:t>
      </w:r>
      <w:r>
        <w:rPr>
          <w:rStyle w:val="Hipervnculo"/>
          <w:u w:val="none"/>
          <w:lang w:val="es-ES"/>
        </w:rPr>
        <w:t>,</w:t>
      </w:r>
      <w:r w:rsidR="00C57DB6">
        <w:rPr>
          <w:rStyle w:val="Hipervnculo"/>
          <w:u w:val="none"/>
          <w:lang w:val="es-ES"/>
        </w:rPr>
        <w:t xml:space="preserve"> </w:t>
      </w:r>
      <w:proofErr w:type="spellStart"/>
      <w:r>
        <w:rPr>
          <w:rStyle w:val="Hipervnculo"/>
          <w:u w:val="none"/>
          <w:lang w:val="es-ES"/>
        </w:rPr>
        <w:t>O</w:t>
      </w:r>
      <w:r w:rsidR="00C57DB6">
        <w:rPr>
          <w:rStyle w:val="Hipervnculo"/>
          <w:u w:val="none"/>
          <w:lang w:val="es-ES"/>
        </w:rPr>
        <w:t>skar</w:t>
      </w:r>
      <w:proofErr w:type="spellEnd"/>
      <w:r w:rsidR="00C57DB6">
        <w:rPr>
          <w:rStyle w:val="Hipervnculo"/>
          <w:u w:val="none"/>
          <w:lang w:val="es-ES"/>
        </w:rPr>
        <w:t xml:space="preserve"> </w:t>
      </w:r>
      <w:r>
        <w:rPr>
          <w:rStyle w:val="Hipervnculo"/>
          <w:u w:val="none"/>
          <w:lang w:val="es-ES"/>
        </w:rPr>
        <w:t>y E</w:t>
      </w:r>
      <w:r w:rsidR="00C57DB6">
        <w:rPr>
          <w:rStyle w:val="Hipervnculo"/>
          <w:u w:val="none"/>
          <w:lang w:val="es-ES"/>
        </w:rPr>
        <w:t>nrique</w:t>
      </w:r>
      <w:r>
        <w:rPr>
          <w:rStyle w:val="Hipervnculo"/>
          <w:u w:val="none"/>
          <w:lang w:val="es-ES"/>
        </w:rPr>
        <w:t>. Lorena por confirmar.</w:t>
      </w:r>
    </w:p>
    <w:p w14:paraId="465DDB69" w14:textId="77777777" w:rsidR="0008756B" w:rsidRDefault="0008756B" w:rsidP="0008756B">
      <w:pPr>
        <w:rPr>
          <w:rStyle w:val="Hipervnculo"/>
          <w:u w:val="none"/>
          <w:lang w:val="es-ES"/>
        </w:rPr>
      </w:pPr>
    </w:p>
    <w:p w14:paraId="74D12160" w14:textId="0BBBA0CA" w:rsidR="0008756B" w:rsidRDefault="0008756B" w:rsidP="0008756B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proofErr w:type="spellStart"/>
      <w:r w:rsidRPr="0008756B">
        <w:rPr>
          <w:rStyle w:val="Ttulo1Car"/>
          <w:color w:val="8E288E"/>
        </w:rPr>
        <w:t>Intercambios</w:t>
      </w:r>
      <w:proofErr w:type="spellEnd"/>
      <w:r w:rsidRPr="0008756B">
        <w:rPr>
          <w:rStyle w:val="Ttulo1Car"/>
          <w:color w:val="8E288E"/>
        </w:rPr>
        <w:t xml:space="preserve"> de Amistad </w:t>
      </w:r>
      <w:proofErr w:type="spellStart"/>
      <w:r w:rsidRPr="0008756B">
        <w:rPr>
          <w:rStyle w:val="Ttulo1Car"/>
          <w:color w:val="8E288E"/>
        </w:rPr>
        <w:t>Rotarios</w:t>
      </w:r>
      <w:proofErr w:type="spellEnd"/>
    </w:p>
    <w:p w14:paraId="03772462" w14:textId="78594BEA" w:rsidR="0008756B" w:rsidRDefault="0008756B" w:rsidP="0008756B">
      <w:pPr>
        <w:pStyle w:val="Prrafodelista"/>
        <w:numPr>
          <w:ilvl w:val="0"/>
          <w:numId w:val="10"/>
        </w:numPr>
        <w:rPr>
          <w:lang w:val="es-ES"/>
        </w:rPr>
      </w:pPr>
      <w:r w:rsidRPr="0008756B">
        <w:rPr>
          <w:lang w:val="es-ES"/>
        </w:rPr>
        <w:t xml:space="preserve">Posibilidad de participar en </w:t>
      </w:r>
      <w:r>
        <w:rPr>
          <w:lang w:val="es-ES"/>
        </w:rPr>
        <w:t>intercambio de amistad con Suecia, Chicago, o África.</w:t>
      </w:r>
    </w:p>
    <w:p w14:paraId="4A131B61" w14:textId="77777777" w:rsidR="0008756B" w:rsidRDefault="0008756B" w:rsidP="0008756B">
      <w:pPr>
        <w:rPr>
          <w:lang w:val="es-ES"/>
        </w:rPr>
      </w:pPr>
    </w:p>
    <w:p w14:paraId="7C558754" w14:textId="0FB1A799" w:rsidR="0008756B" w:rsidRDefault="0008756B" w:rsidP="0008756B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</w:rPr>
      </w:pPr>
      <w:proofErr w:type="spellStart"/>
      <w:proofErr w:type="gramStart"/>
      <w:r w:rsidRPr="0008756B">
        <w:rPr>
          <w:rStyle w:val="Ttulo1Car"/>
          <w:color w:val="8E288E"/>
        </w:rPr>
        <w:t>eTalks</w:t>
      </w:r>
      <w:proofErr w:type="spellEnd"/>
      <w:proofErr w:type="gramEnd"/>
    </w:p>
    <w:p w14:paraId="133F6037" w14:textId="37BEDA42" w:rsidR="00F82FB7" w:rsidRPr="00F82FB7" w:rsidRDefault="00F82FB7" w:rsidP="00F82FB7">
      <w:pPr>
        <w:pStyle w:val="Prrafodelista"/>
        <w:numPr>
          <w:ilvl w:val="0"/>
          <w:numId w:val="10"/>
        </w:numPr>
        <w:rPr>
          <w:lang w:val="es-ES"/>
        </w:rPr>
      </w:pPr>
      <w:r>
        <w:rPr>
          <w:rFonts w:ascii="Arial" w:hAnsi="Arial" w:cs="Arial"/>
          <w:color w:val="37352F"/>
          <w:lang w:val="es-ES"/>
        </w:rPr>
        <w:t>Inscripción</w:t>
      </w:r>
      <w:r w:rsidRPr="00F82FB7">
        <w:rPr>
          <w:rFonts w:ascii="Arial" w:hAnsi="Arial" w:cs="Arial"/>
          <w:color w:val="37352F"/>
          <w:lang w:val="es-ES"/>
        </w:rPr>
        <w:t xml:space="preserve">: </w:t>
      </w:r>
      <w:hyperlink r:id="rId11" w:history="1">
        <w:r w:rsidRPr="00237C99">
          <w:rPr>
            <w:rStyle w:val="Hipervnculo"/>
            <w:rFonts w:ascii="Arial" w:hAnsi="Arial" w:cs="Arial"/>
            <w:lang w:val="es-ES"/>
          </w:rPr>
          <w:t>https://tally.so/r/31XorQ</w:t>
        </w:r>
      </w:hyperlink>
    </w:p>
    <w:p w14:paraId="55B6FEC2" w14:textId="73DE1C0B" w:rsidR="00F82FB7" w:rsidRPr="00643B71" w:rsidRDefault="00643B71" w:rsidP="00643B71">
      <w:pPr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13781A6B" wp14:editId="727B00E4">
            <wp:extent cx="5720080" cy="3215640"/>
            <wp:effectExtent l="0" t="0" r="0" b="3810"/>
            <wp:docPr id="1344922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CF20" w14:textId="77777777" w:rsidR="00C57DB6" w:rsidRPr="00C57DB6" w:rsidRDefault="00C57DB6" w:rsidP="00C57DB6">
      <w:pPr>
        <w:rPr>
          <w:rStyle w:val="Hipervnculo"/>
          <w:u w:val="none"/>
          <w:lang w:val="es-ES"/>
        </w:rPr>
      </w:pPr>
    </w:p>
    <w:p w14:paraId="4B8811A8" w14:textId="42CB78F0" w:rsidR="00873064" w:rsidRDefault="00873064" w:rsidP="00873064">
      <w:pPr>
        <w:pStyle w:val="Prrafodelista"/>
        <w:rPr>
          <w:rStyle w:val="Hipervnculo"/>
          <w:u w:val="none"/>
          <w:lang w:val="es-ES"/>
        </w:rPr>
      </w:pPr>
    </w:p>
    <w:sectPr w:rsidR="00873064" w:rsidSect="00ED35A6">
      <w:headerReference w:type="default" r:id="rId13"/>
      <w:footerReference w:type="default" r:id="rId14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DD1074" w14:textId="77777777" w:rsidR="003879B6" w:rsidRDefault="003879B6">
      <w:r>
        <w:separator/>
      </w:r>
    </w:p>
  </w:endnote>
  <w:endnote w:type="continuationSeparator" w:id="0">
    <w:p w14:paraId="25F1E416" w14:textId="77777777" w:rsidR="003879B6" w:rsidRDefault="00387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958090" w14:textId="77777777" w:rsidR="003879B6" w:rsidRDefault="003879B6">
      <w:r>
        <w:separator/>
      </w:r>
    </w:p>
  </w:footnote>
  <w:footnote w:type="continuationSeparator" w:id="0">
    <w:p w14:paraId="213CC3B9" w14:textId="77777777" w:rsidR="003879B6" w:rsidRDefault="003879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327BD6"/>
    <w:multiLevelType w:val="hybridMultilevel"/>
    <w:tmpl w:val="00448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8756B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B7B7C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879B6"/>
    <w:rsid w:val="00392978"/>
    <w:rsid w:val="00394634"/>
    <w:rsid w:val="003A1042"/>
    <w:rsid w:val="003B4798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07749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E4CDE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E5FB3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43B71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3064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0B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A521E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805A2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3911"/>
    <w:rsid w:val="00C54706"/>
    <w:rsid w:val="00C56677"/>
    <w:rsid w:val="00C57DB6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7941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77747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82FB7"/>
    <w:rsid w:val="00F920DA"/>
    <w:rsid w:val="00F954B2"/>
    <w:rsid w:val="00F95C14"/>
    <w:rsid w:val="00FA1172"/>
    <w:rsid w:val="00FA6C07"/>
    <w:rsid w:val="00FB1D80"/>
    <w:rsid w:val="00FB2850"/>
    <w:rsid w:val="00FB709C"/>
    <w:rsid w:val="00FC2331"/>
    <w:rsid w:val="00FC39F0"/>
    <w:rsid w:val="00FC5248"/>
    <w:rsid w:val="00FC6FC4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FC6F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C6FC4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C6FC4"/>
    <w:rPr>
      <w:rFonts w:ascii="Arial Narrow" w:hAnsi="Arial Narrow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6F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6FC4"/>
    <w:rPr>
      <w:rFonts w:ascii="Arial Narrow" w:hAnsi="Arial Narro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ally.so/r/31XorQ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tm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D94EC-2FF8-4A7A-8E76-6CE71EA89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3-05-10T11:04:00Z</dcterms:created>
  <dcterms:modified xsi:type="dcterms:W3CDTF">2023-05-1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